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0A34" w:rsidRPr="001C77B4" w:rsidRDefault="00ED0A34" w:rsidP="00A64D1A">
      <w:pPr>
        <w:spacing w:after="0" w:line="264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1C77B4">
        <w:rPr>
          <w:rFonts w:ascii="Times New Roman" w:hAnsi="Times New Roman"/>
          <w:b/>
          <w:color w:val="000000"/>
          <w:sz w:val="24"/>
          <w:szCs w:val="24"/>
        </w:rPr>
        <w:t>P</w:t>
      </w:r>
      <w:r w:rsidR="001863FA" w:rsidRPr="001C77B4">
        <w:rPr>
          <w:rFonts w:ascii="Times New Roman" w:hAnsi="Times New Roman"/>
          <w:b/>
          <w:color w:val="000000"/>
          <w:sz w:val="24"/>
          <w:szCs w:val="24"/>
        </w:rPr>
        <w:t xml:space="preserve">hụ lục </w:t>
      </w:r>
      <w:r w:rsidR="007858EF">
        <w:rPr>
          <w:rFonts w:ascii="Times New Roman" w:hAnsi="Times New Roman"/>
          <w:b/>
          <w:color w:val="000000"/>
          <w:sz w:val="24"/>
          <w:szCs w:val="24"/>
        </w:rPr>
        <w:t>I</w:t>
      </w:r>
    </w:p>
    <w:p w:rsidR="00A666C5" w:rsidRPr="001C77B4" w:rsidRDefault="007638B2" w:rsidP="00A64D1A">
      <w:pPr>
        <w:spacing w:after="0" w:line="264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1C77B4">
        <w:rPr>
          <w:rFonts w:ascii="Times New Roman" w:hAnsi="Times New Roman"/>
          <w:b/>
          <w:color w:val="000000"/>
          <w:sz w:val="24"/>
          <w:szCs w:val="24"/>
        </w:rPr>
        <w:t xml:space="preserve">BAN HÀNH CÁC VĂN BẢN </w:t>
      </w:r>
      <w:r w:rsidR="00464B6B">
        <w:rPr>
          <w:rFonts w:ascii="Times New Roman" w:hAnsi="Times New Roman"/>
          <w:b/>
          <w:color w:val="000000"/>
          <w:sz w:val="24"/>
          <w:szCs w:val="24"/>
        </w:rPr>
        <w:t>VỀ</w:t>
      </w:r>
      <w:r w:rsidR="00603AD8">
        <w:rPr>
          <w:rFonts w:ascii="Times New Roman" w:hAnsi="Times New Roman"/>
          <w:b/>
          <w:color w:val="000000"/>
          <w:sz w:val="24"/>
          <w:szCs w:val="24"/>
        </w:rPr>
        <w:t xml:space="preserve"> CÔNG TÁC PHỔ BIẾN, GIÁO DỤC PHÁP LUẬT</w:t>
      </w:r>
    </w:p>
    <w:p w:rsidR="000A411F" w:rsidRPr="001C77B4" w:rsidRDefault="000A411F" w:rsidP="000A411F">
      <w:pPr>
        <w:spacing w:after="0" w:line="264" w:lineRule="auto"/>
        <w:jc w:val="center"/>
        <w:rPr>
          <w:rFonts w:ascii="Times New Roman" w:hAnsi="Times New Roman"/>
          <w:i/>
          <w:vertAlign w:val="superscript"/>
        </w:rPr>
      </w:pPr>
      <w:r w:rsidRPr="001C77B4">
        <w:rPr>
          <w:rFonts w:ascii="Times New Roman" w:hAnsi="Times New Roman"/>
          <w:i/>
          <w:color w:val="000000"/>
          <w:sz w:val="24"/>
          <w:szCs w:val="24"/>
        </w:rPr>
        <w:t xml:space="preserve">(Kèm theo Báo cáo số: </w:t>
      </w:r>
      <w:r w:rsidR="00286513">
        <w:rPr>
          <w:rFonts w:ascii="Times New Roman" w:hAnsi="Times New Roman"/>
          <w:i/>
          <w:color w:val="000000"/>
          <w:sz w:val="24"/>
          <w:szCs w:val="24"/>
        </w:rPr>
        <w:t>45</w:t>
      </w:r>
      <w:r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>/BC-</w:t>
      </w:r>
      <w:r>
        <w:rPr>
          <w:rFonts w:ascii="Times New Roman" w:hAnsi="Times New Roman"/>
          <w:i/>
          <w:color w:val="000000"/>
          <w:sz w:val="24"/>
          <w:szCs w:val="24"/>
        </w:rPr>
        <w:t>BTP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 xml:space="preserve">  ngày </w:t>
      </w:r>
      <w:r w:rsidR="00286513">
        <w:rPr>
          <w:rFonts w:ascii="Times New Roman" w:hAnsi="Times New Roman"/>
          <w:i/>
          <w:color w:val="000000"/>
          <w:sz w:val="24"/>
          <w:szCs w:val="24"/>
        </w:rPr>
        <w:t>15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 xml:space="preserve"> tháng </w:t>
      </w:r>
      <w:r w:rsidR="00286513">
        <w:rPr>
          <w:rFonts w:ascii="Times New Roman" w:hAnsi="Times New Roman"/>
          <w:i/>
          <w:color w:val="000000"/>
          <w:sz w:val="24"/>
          <w:szCs w:val="24"/>
        </w:rPr>
        <w:t>02</w:t>
      </w:r>
      <w:r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 xml:space="preserve"> năm </w:t>
      </w:r>
      <w:r w:rsidR="00286513">
        <w:rPr>
          <w:rFonts w:ascii="Times New Roman" w:hAnsi="Times New Roman"/>
          <w:i/>
          <w:color w:val="000000"/>
          <w:sz w:val="24"/>
          <w:szCs w:val="24"/>
        </w:rPr>
        <w:t>2023</w:t>
      </w:r>
      <w:bookmarkStart w:id="0" w:name="_GoBack"/>
      <w:bookmarkEnd w:id="0"/>
      <w:r w:rsidRPr="001C77B4">
        <w:rPr>
          <w:rFonts w:ascii="Times New Roman" w:hAnsi="Times New Roman"/>
          <w:i/>
          <w:color w:val="000000"/>
          <w:sz w:val="24"/>
          <w:szCs w:val="24"/>
        </w:rPr>
        <w:t xml:space="preserve"> của </w:t>
      </w:r>
      <w:r>
        <w:rPr>
          <w:rFonts w:ascii="Times New Roman" w:hAnsi="Times New Roman"/>
          <w:i/>
          <w:color w:val="000000"/>
          <w:sz w:val="24"/>
          <w:szCs w:val="24"/>
        </w:rPr>
        <w:t>Bộ Tư pháp</w:t>
      </w:r>
      <w:r w:rsidRPr="001C77B4">
        <w:rPr>
          <w:rFonts w:ascii="Times New Roman" w:hAnsi="Times New Roman"/>
          <w:i/>
          <w:color w:val="000000"/>
          <w:sz w:val="24"/>
          <w:szCs w:val="24"/>
        </w:rPr>
        <w:t>)</w:t>
      </w:r>
    </w:p>
    <w:p w:rsidR="006E38D1" w:rsidRPr="001C77B4" w:rsidRDefault="006E38D1" w:rsidP="00F2250A">
      <w:pPr>
        <w:spacing w:after="0" w:line="264" w:lineRule="auto"/>
        <w:ind w:firstLine="720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tbl>
      <w:tblPr>
        <w:tblW w:w="15448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710"/>
        <w:gridCol w:w="2836"/>
        <w:gridCol w:w="2125"/>
        <w:gridCol w:w="1134"/>
        <w:gridCol w:w="1418"/>
        <w:gridCol w:w="1275"/>
        <w:gridCol w:w="1276"/>
        <w:gridCol w:w="1558"/>
        <w:gridCol w:w="1558"/>
        <w:gridCol w:w="1558"/>
      </w:tblGrid>
      <w:tr w:rsidR="00603AD8" w:rsidRPr="001C77B4" w:rsidTr="00B27D85">
        <w:trPr>
          <w:trHeight w:val="1104"/>
          <w:tblHeader/>
        </w:trPr>
        <w:tc>
          <w:tcPr>
            <w:tcW w:w="7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A64D1A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1C77B4">
              <w:rPr>
                <w:rFonts w:ascii="Times New Roman" w:eastAsia="Times New Roman" w:hAnsi="Times New Roman"/>
                <w:b/>
                <w:sz w:val="24"/>
                <w:szCs w:val="24"/>
              </w:rPr>
              <w:t>STT</w:t>
            </w:r>
          </w:p>
        </w:tc>
        <w:tc>
          <w:tcPr>
            <w:tcW w:w="28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3AD8" w:rsidRPr="001C77B4" w:rsidRDefault="00603AD8" w:rsidP="001C77B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1C77B4">
              <w:rPr>
                <w:rFonts w:ascii="Times New Roman" w:eastAsia="Times New Roman" w:hAnsi="Times New Roman"/>
                <w:b/>
                <w:sz w:val="24"/>
                <w:szCs w:val="24"/>
              </w:rPr>
              <w:t>Bộ, ngành, địa phương</w:t>
            </w:r>
          </w:p>
        </w:tc>
        <w:tc>
          <w:tcPr>
            <w:tcW w:w="21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Default="00603AD8" w:rsidP="000B6FE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Văn bản quy phạm pháp luật</w:t>
            </w:r>
          </w:p>
        </w:tc>
        <w:tc>
          <w:tcPr>
            <w:tcW w:w="9777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1919EA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Văn bản hành chính</w:t>
            </w:r>
          </w:p>
        </w:tc>
      </w:tr>
      <w:tr w:rsidR="00603AD8" w:rsidRPr="001C77B4" w:rsidTr="00B27D85">
        <w:trPr>
          <w:trHeight w:val="1104"/>
          <w:tblHeader/>
        </w:trPr>
        <w:tc>
          <w:tcPr>
            <w:tcW w:w="71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A64D1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3AD8" w:rsidRPr="001C77B4" w:rsidRDefault="00603AD8" w:rsidP="001C77B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212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0B6FE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E9130E" w:rsidRDefault="00603AD8" w:rsidP="00A611B9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 w:rsidRPr="00E9130E"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Chỉ thị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E9130E" w:rsidRDefault="00603AD8" w:rsidP="00A611B9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 w:rsidRPr="00E9130E"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Kết luận/Thông bá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E9130E" w:rsidRDefault="00603AD8" w:rsidP="00A611B9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 w:rsidRPr="00E9130E"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Chương trìn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E9130E" w:rsidRDefault="00603AD8" w:rsidP="00A611B9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 w:rsidRPr="00E9130E"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Quyết địn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E9130E" w:rsidRDefault="00603AD8" w:rsidP="00A611B9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 w:rsidRPr="00E9130E"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Kế hoạch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E9130E" w:rsidRDefault="00603AD8" w:rsidP="00A611B9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 w:rsidRPr="00E9130E"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Công văn/ Hướng dẫn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03AD8" w:rsidRPr="00E9130E" w:rsidRDefault="00603AD8" w:rsidP="00A611B9">
            <w:pPr>
              <w:widowControl w:val="0"/>
              <w:spacing w:before="60" w:after="60" w:line="264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</w:pPr>
            <w:r w:rsidRPr="00E9130E">
              <w:rPr>
                <w:rFonts w:ascii="Times New Roman" w:eastAsia="Times New Roman" w:hAnsi="Times New Roman"/>
                <w:b/>
                <w:bCs/>
                <w:color w:val="000000"/>
                <w:szCs w:val="28"/>
                <w:lang w:eastAsia="zh-CN"/>
              </w:rPr>
              <w:t>Văn bản khác</w:t>
            </w:r>
          </w:p>
        </w:tc>
      </w:tr>
      <w:tr w:rsidR="00603AD8" w:rsidRPr="001C77B4" w:rsidTr="00603AD8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1C77B4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1C77B4">
              <w:rPr>
                <w:rFonts w:ascii="Times New Roman" w:eastAsia="Times New Roman" w:hAnsi="Times New Roman"/>
                <w:b/>
                <w:sz w:val="24"/>
                <w:szCs w:val="24"/>
              </w:rPr>
              <w:t>I</w:t>
            </w:r>
          </w:p>
        </w:tc>
        <w:tc>
          <w:tcPr>
            <w:tcW w:w="1473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3AD8" w:rsidRPr="001C77B4" w:rsidRDefault="00603AD8" w:rsidP="008F092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C77B4">
              <w:rPr>
                <w:rFonts w:ascii="Times New Roman" w:hAnsi="Times New Roman"/>
                <w:b/>
                <w:sz w:val="24"/>
                <w:szCs w:val="24"/>
              </w:rPr>
              <w:t>Trung ương</w:t>
            </w:r>
          </w:p>
        </w:tc>
      </w:tr>
      <w:tr w:rsidR="00603AD8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03AD8" w:rsidRPr="00FE7B75" w:rsidRDefault="00603AD8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Công an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C71D81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C71D81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C71D81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5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C71D81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C71D81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53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C71D81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35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C71D81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55</w:t>
            </w:r>
          </w:p>
        </w:tc>
      </w:tr>
      <w:tr w:rsidR="00603AD8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03AD8" w:rsidRPr="00FE7B75" w:rsidRDefault="00603AD8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Công Thươ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E605C2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E605C2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E605C2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603AD8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03AD8" w:rsidRPr="00FE7B75" w:rsidRDefault="00603AD8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Giao thông vận tải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EB0BF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01 Thông t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EB0BF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D2678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D2678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03AD8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03AD8" w:rsidRPr="00FE7B75" w:rsidRDefault="00603AD8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Giáo dục và Đào tạo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D860C3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01 Thông t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03AD8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3AD8" w:rsidRPr="00FE7B75" w:rsidRDefault="00603AD8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Lao động - Thương binh và Xã hội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464B6B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8F3A6B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03AD8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3AD8" w:rsidRPr="00FE7B75" w:rsidRDefault="00603AD8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Ngoại giao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03AD8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1C77B4" w:rsidRDefault="00603AD8" w:rsidP="008F0923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03AD8" w:rsidRPr="00FE7B75" w:rsidRDefault="00603AD8" w:rsidP="008F092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Nội vụ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734653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734653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734653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734653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03AD8" w:rsidRPr="00FE7B75" w:rsidRDefault="00603AD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433D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1C77B4" w:rsidRDefault="00A0433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433D" w:rsidRPr="00FE7B75" w:rsidRDefault="00A0433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Nông nghiệp và Phát triển nông thôn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433D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1C77B4" w:rsidRDefault="00A0433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433D" w:rsidRPr="00FE7B75" w:rsidRDefault="00A0433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Quốc phò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EB0BF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02 Thông t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EB0BF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1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EB0BF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EB0BF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EB0BF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EB0BF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EB0BF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433D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1C77B4" w:rsidRDefault="00A0433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433D" w:rsidRPr="00FE7B75" w:rsidRDefault="00A0433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Tài chí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893007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51993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1993" w:rsidRPr="001C77B4" w:rsidRDefault="00E51993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51993" w:rsidRPr="00FE7B75" w:rsidRDefault="00E51993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Tư pháp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1993" w:rsidRPr="00FE7B75" w:rsidRDefault="00534DCF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977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1993" w:rsidRPr="00FE7B75" w:rsidRDefault="00E51993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Mỗi năm ban hành hàng trăm văn bản</w:t>
            </w:r>
          </w:p>
        </w:tc>
      </w:tr>
      <w:tr w:rsidR="00A0433D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1C77B4" w:rsidRDefault="00A0433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433D" w:rsidRPr="00FE7B75" w:rsidRDefault="00A0433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Văn hóa, Thể thao và Du lịc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3F290E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433D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1C77B4" w:rsidRDefault="00A0433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433D" w:rsidRPr="00FE7B75" w:rsidRDefault="00A0433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ộ Y tế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464B6B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433D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1C77B4" w:rsidRDefault="00A0433D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433D" w:rsidRPr="00FE7B75" w:rsidRDefault="00A0433D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gân hàng Nhà nước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BA5EC4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433D" w:rsidRPr="00FE7B75" w:rsidRDefault="00A0433D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93007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1C77B4" w:rsidRDefault="00893007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3007" w:rsidRPr="00FE7B75" w:rsidRDefault="00893007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Ủy ban Dân tộc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93007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1C77B4" w:rsidRDefault="00893007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3007" w:rsidRPr="00FE7B75" w:rsidRDefault="00893007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Bảo hiểm xã hội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3007" w:rsidRPr="00FE7B75" w:rsidRDefault="00893007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C27E1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Ban Quản lý lăng chủ tịch </w:t>
            </w: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lastRenderedPageBreak/>
              <w:t>H</w:t>
            </w:r>
            <w:r w:rsidR="00C27E1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ồ Chí Mi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3F290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4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C27E1C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Viện hàn lâm Khoa học và công nghệ V</w:t>
            </w:r>
            <w:r w:rsidR="00C27E1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464B6B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Học viện Chính trị Quốc gia </w:t>
            </w:r>
            <w:r w:rsidR="00C27E1C"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</w:t>
            </w:r>
            <w:r w:rsidR="00C27E1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ồ Chí Mi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464B6B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Đài tiếng nói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hông tấn xã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80</w:t>
            </w: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ổng liên đoàn lao động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C27E1C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Hội L</w:t>
            </w:r>
            <w:r w:rsidR="003F290E"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uật gia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3F290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A0433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ung ương Đoàn Thanh niên cộng sản Hồ Chí Mi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ung ương Hội liên hiệp phụ nữ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464B6B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464B6B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Ủy ban Trung ương Mặt trận Tổ quốc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3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46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58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70</w:t>
            </w: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A0433D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A0433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ung ương Hội nông dân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464B6B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rung ương Hội Cựu chiến binh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FE7B75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1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tabs>
                <w:tab w:val="left" w:pos="449"/>
                <w:tab w:val="center" w:pos="53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4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17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79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òa án nhân dân tối cao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3F290E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896B88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Viện kiểm sát nhân dân tối cao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3F290E" w:rsidRDefault="00887932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887932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iên đoàn luật sư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3F290E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E7B75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A0047">
            <w:pPr>
              <w:numPr>
                <w:ilvl w:val="0"/>
                <w:numId w:val="1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464B6B" w:rsidP="00464B6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Liên đoàn</w:t>
            </w:r>
            <w:r w:rsidR="003F290E"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Thương mại và </w:t>
            </w:r>
            <w:r w:rsidR="003F290E" w:rsidRPr="00FE7B75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lastRenderedPageBreak/>
              <w:t>Công nghiệp Việt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  <w:lang w:val="vi-V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FE7B75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FE7B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A611B9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A0047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1C77B4">
              <w:rPr>
                <w:rFonts w:ascii="Times New Roman" w:eastAsia="Times New Roman" w:hAnsi="Times New Roman"/>
                <w:b/>
                <w:sz w:val="24"/>
                <w:szCs w:val="24"/>
              </w:rPr>
              <w:lastRenderedPageBreak/>
              <w:t>II</w:t>
            </w:r>
          </w:p>
        </w:tc>
        <w:tc>
          <w:tcPr>
            <w:tcW w:w="1473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FE7B75" w:rsidRDefault="003F290E" w:rsidP="007A004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E7B75">
              <w:rPr>
                <w:rFonts w:ascii="Times New Roman" w:hAnsi="Times New Roman"/>
                <w:b/>
                <w:sz w:val="24"/>
                <w:szCs w:val="24"/>
              </w:rPr>
              <w:t>Địa phương</w:t>
            </w: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A004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An Gia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1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268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A004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à Rịa – Vũng Tàu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val="nl-NL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val="nl-NL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0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01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97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98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13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A004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7A004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ắc Giang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eastAsia="zh-CN"/>
              </w:rPr>
              <w:t>34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eastAsia="zh-CN"/>
              </w:rPr>
              <w:t>9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eastAsia="zh-CN"/>
              </w:rPr>
              <w:t>387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eastAsia="zh-CN"/>
              </w:rPr>
              <w:t>303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8</w:t>
            </w: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F3147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F3147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ắc Kạn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F3147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F3147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ạc Liêu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F31477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F31477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ắc Ninh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zh-CN"/>
              </w:rPr>
              <w:t>34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zh-CN"/>
              </w:rPr>
              <w:t>9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zh-CN"/>
              </w:rPr>
              <w:t>387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zh-CN"/>
              </w:rPr>
              <w:t>303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zh-CN"/>
              </w:rPr>
              <w:t>48</w:t>
            </w: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ến Tre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ình Định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color w:val="000000"/>
                <w:sz w:val="24"/>
                <w:szCs w:val="24"/>
              </w:rPr>
              <w:t>05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</w:p>
        </w:tc>
      </w:tr>
      <w:tr w:rsidR="003F290E" w:rsidRPr="001C77B4" w:rsidTr="00FE7B75">
        <w:trPr>
          <w:trHeight w:val="33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ình Dương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7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35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1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9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ình Phước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9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Bình Thuận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Cà Mau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94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9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Cần Thơ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Cao Bằng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vertAlign w:val="subscript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3F290E" w:rsidRPr="001C77B4" w:rsidTr="00C27E1C">
        <w:trPr>
          <w:trHeight w:val="30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à Nẵ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 xml:space="preserve">Đắk </w:t>
            </w:r>
            <w:r w:rsidRPr="00C27E1C">
              <w:rPr>
                <w:rFonts w:ascii="Times New Roman" w:eastAsia="Times New Roman" w:hAnsi="Times New Roman"/>
                <w:sz w:val="24"/>
                <w:szCs w:val="24"/>
              </w:rPr>
              <w:t>L</w:t>
            </w: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ắk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ắk Nông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iện Biên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68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47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08</w:t>
            </w: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ồng Nai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15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Đồng Tháp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70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46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Gia Lai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à Gia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à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à Nội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à Tĩ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ải Dươ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ải Phò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ậu Gia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30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òa Bì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Hưng Yên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00"/>
        </w:trPr>
        <w:tc>
          <w:tcPr>
            <w:tcW w:w="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  <w:r w:rsidRPr="00C27E1C"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  <w:t>Khánh Hòa</w:t>
            </w:r>
          </w:p>
        </w:tc>
        <w:tc>
          <w:tcPr>
            <w:tcW w:w="21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Kiên Gia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Kon Tu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Lai Châu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Lâm Đồ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1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4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7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84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Lạng Sơn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Lào Cai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94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0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96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Long An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Nam Đị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Nghệ An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0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9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68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58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4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27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49161E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49161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Ninh Bì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5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7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Ninh Thuận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C27E1C">
              <w:rPr>
                <w:rFonts w:ascii="Times New Roman" w:hAnsi="Times New Roman"/>
                <w:bCs/>
                <w:sz w:val="24"/>
                <w:szCs w:val="24"/>
              </w:rPr>
              <w:t>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C27E1C">
              <w:rPr>
                <w:rFonts w:ascii="Times New Roman" w:hAnsi="Times New Roman"/>
                <w:bCs/>
                <w:sz w:val="24"/>
                <w:szCs w:val="24"/>
              </w:rPr>
              <w:t>0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C27E1C">
              <w:rPr>
                <w:rFonts w:ascii="Times New Roman" w:hAnsi="Times New Roman"/>
                <w:bCs/>
                <w:sz w:val="24"/>
                <w:szCs w:val="24"/>
              </w:rPr>
              <w:t>2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C27E1C">
              <w:rPr>
                <w:rFonts w:ascii="Times New Roman" w:hAnsi="Times New Roman"/>
                <w:bCs/>
                <w:sz w:val="24"/>
                <w:szCs w:val="24"/>
              </w:rPr>
              <w:t>10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C27E1C">
              <w:rPr>
                <w:rFonts w:ascii="Times New Roman" w:hAnsi="Times New Roman"/>
                <w:bCs/>
                <w:sz w:val="24"/>
                <w:szCs w:val="24"/>
              </w:rPr>
              <w:t>28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C27E1C">
              <w:rPr>
                <w:rFonts w:ascii="Times New Roman" w:hAnsi="Times New Roman"/>
                <w:bCs/>
                <w:sz w:val="24"/>
                <w:szCs w:val="24"/>
              </w:rPr>
              <w:t>5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Phú Thọ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Phú Yên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Quảng Bì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9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89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.20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Quảng Nam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Quảng Ngãi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6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6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8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widowControl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Quảng Ni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pStyle w:val="Other0"/>
              <w:spacing w:after="0" w:line="240" w:lineRule="auto"/>
              <w:ind w:firstLine="0"/>
              <w:jc w:val="center"/>
              <w:rPr>
                <w:sz w:val="24"/>
                <w:szCs w:val="24"/>
              </w:rPr>
            </w:pPr>
            <w:r w:rsidRPr="00C27E1C">
              <w:rPr>
                <w:color w:val="000000"/>
                <w:sz w:val="24"/>
                <w:szCs w:val="24"/>
              </w:rPr>
              <w:t>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pStyle w:val="Other0"/>
              <w:spacing w:after="0" w:line="240" w:lineRule="auto"/>
              <w:ind w:firstLine="0"/>
              <w:jc w:val="center"/>
              <w:rPr>
                <w:sz w:val="24"/>
                <w:szCs w:val="24"/>
              </w:rPr>
            </w:pPr>
            <w:r w:rsidRPr="00C27E1C">
              <w:rPr>
                <w:sz w:val="24"/>
                <w:szCs w:val="24"/>
              </w:rPr>
              <w:t>1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pStyle w:val="Other0"/>
              <w:spacing w:after="0" w:line="240" w:lineRule="auto"/>
              <w:ind w:firstLine="0"/>
              <w:jc w:val="center"/>
              <w:rPr>
                <w:sz w:val="24"/>
                <w:szCs w:val="24"/>
              </w:rPr>
            </w:pPr>
            <w:r w:rsidRPr="00C27E1C">
              <w:rPr>
                <w:sz w:val="24"/>
                <w:szCs w:val="24"/>
              </w:rPr>
              <w:t>1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pStyle w:val="Other0"/>
              <w:spacing w:after="0" w:line="240" w:lineRule="auto"/>
              <w:ind w:firstLine="0"/>
              <w:jc w:val="center"/>
              <w:rPr>
                <w:sz w:val="24"/>
                <w:szCs w:val="24"/>
              </w:rPr>
            </w:pPr>
            <w:r w:rsidRPr="00C27E1C">
              <w:rPr>
                <w:sz w:val="24"/>
                <w:szCs w:val="24"/>
              </w:rPr>
              <w:t>13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pStyle w:val="Other0"/>
              <w:spacing w:after="0" w:line="240" w:lineRule="auto"/>
              <w:ind w:firstLine="0"/>
              <w:jc w:val="center"/>
              <w:rPr>
                <w:sz w:val="24"/>
                <w:szCs w:val="24"/>
              </w:rPr>
            </w:pPr>
            <w:r w:rsidRPr="00C27E1C">
              <w:rPr>
                <w:sz w:val="24"/>
                <w:szCs w:val="24"/>
              </w:rPr>
              <w:t>42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pStyle w:val="Other0"/>
              <w:spacing w:after="0" w:line="240" w:lineRule="auto"/>
              <w:ind w:firstLine="0"/>
              <w:jc w:val="center"/>
              <w:rPr>
                <w:sz w:val="24"/>
                <w:szCs w:val="24"/>
              </w:rPr>
            </w:pPr>
            <w:r w:rsidRPr="00C27E1C">
              <w:rPr>
                <w:sz w:val="24"/>
                <w:szCs w:val="24"/>
              </w:rPr>
              <w:t>57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pStyle w:val="Other0"/>
              <w:spacing w:after="0" w:line="240" w:lineRule="auto"/>
              <w:ind w:firstLine="0"/>
              <w:jc w:val="center"/>
              <w:rPr>
                <w:sz w:val="24"/>
                <w:szCs w:val="24"/>
              </w:rPr>
            </w:pPr>
            <w:r w:rsidRPr="00C27E1C">
              <w:rPr>
                <w:bCs/>
                <w:color w:val="000000"/>
                <w:sz w:val="24"/>
                <w:szCs w:val="24"/>
              </w:rPr>
              <w:t>86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Quảng Trị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tabs>
                <w:tab w:val="left" w:pos="927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tabs>
                <w:tab w:val="left" w:pos="927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tabs>
                <w:tab w:val="left" w:pos="927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tabs>
                <w:tab w:val="left" w:pos="927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tabs>
                <w:tab w:val="left" w:pos="927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6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tabs>
                <w:tab w:val="left" w:pos="927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tabs>
                <w:tab w:val="left" w:pos="927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Sóc Tră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Sơn La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7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8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.30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4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Tây Ni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Thái Bì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Thái Nguyên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5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Thanh Hóa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58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4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87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96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42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Thừa thiên Huế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Tiền Gia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TP Hồ Chí Mi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9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74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72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Trà Vinh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Tuyên Qua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1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9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70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33</w:t>
            </w: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Vĩnh Long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FE7B75">
        <w:trPr>
          <w:trHeight w:val="34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Vĩnh Phúc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9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9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F290E" w:rsidRPr="001C77B4" w:rsidTr="00C27E1C">
        <w:trPr>
          <w:trHeight w:val="412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1C77B4" w:rsidRDefault="003F290E" w:rsidP="007711AB">
            <w:pPr>
              <w:numPr>
                <w:ilvl w:val="0"/>
                <w:numId w:val="4"/>
              </w:numPr>
              <w:spacing w:after="0" w:line="240" w:lineRule="auto"/>
              <w:ind w:left="34" w:firstLine="0"/>
              <w:rPr>
                <w:rFonts w:ascii="Times New Roman" w:eastAsia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290E" w:rsidRPr="00C27E1C" w:rsidRDefault="003F290E" w:rsidP="007711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Yên Bái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48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27E1C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290E" w:rsidRPr="00C27E1C" w:rsidRDefault="003F290E" w:rsidP="00C27E1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6E38D1" w:rsidRPr="001C77B4" w:rsidRDefault="006E38D1" w:rsidP="008F0923">
      <w:pPr>
        <w:spacing w:after="0" w:line="240" w:lineRule="auto"/>
        <w:ind w:firstLine="720"/>
        <w:jc w:val="both"/>
        <w:rPr>
          <w:rFonts w:ascii="Times New Roman" w:hAnsi="Times New Roman"/>
          <w:color w:val="000000"/>
          <w:sz w:val="16"/>
          <w:szCs w:val="16"/>
        </w:rPr>
      </w:pPr>
    </w:p>
    <w:p w:rsidR="00EE519B" w:rsidRPr="001C77B4" w:rsidRDefault="00EE519B" w:rsidP="001919EA">
      <w:pPr>
        <w:widowControl w:val="0"/>
        <w:rPr>
          <w:rFonts w:ascii="Times New Roman" w:hAnsi="Times New Roman"/>
          <w:sz w:val="24"/>
          <w:szCs w:val="24"/>
        </w:rPr>
      </w:pPr>
    </w:p>
    <w:sectPr w:rsidR="00EE519B" w:rsidRPr="001C77B4" w:rsidSect="00EA4BF1">
      <w:headerReference w:type="default" r:id="rId9"/>
      <w:footerReference w:type="even" r:id="rId10"/>
      <w:footerReference w:type="default" r:id="rId11"/>
      <w:headerReference w:type="first" r:id="rId12"/>
      <w:pgSz w:w="16840" w:h="11907" w:orient="landscape" w:code="9"/>
      <w:pgMar w:top="794" w:right="964" w:bottom="737" w:left="1021" w:header="397" w:footer="45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17D2" w:rsidRDefault="00F917D2">
      <w:pPr>
        <w:spacing w:after="0" w:line="240" w:lineRule="auto"/>
      </w:pPr>
      <w:r>
        <w:separator/>
      </w:r>
    </w:p>
  </w:endnote>
  <w:endnote w:type="continuationSeparator" w:id="0">
    <w:p w:rsidR="00F917D2" w:rsidRDefault="00F917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7932" w:rsidRDefault="00887932" w:rsidP="00F225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87932" w:rsidRDefault="00887932" w:rsidP="00F2250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7932" w:rsidRDefault="00887932" w:rsidP="00F2250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17D2" w:rsidRDefault="00F917D2">
      <w:pPr>
        <w:spacing w:after="0" w:line="240" w:lineRule="auto"/>
      </w:pPr>
      <w:r>
        <w:separator/>
      </w:r>
    </w:p>
  </w:footnote>
  <w:footnote w:type="continuationSeparator" w:id="0">
    <w:p w:rsidR="00F917D2" w:rsidRDefault="00F917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7932" w:rsidRDefault="00887932">
    <w:pPr>
      <w:pStyle w:val="Head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86513">
      <w:rPr>
        <w:noProof/>
      </w:rPr>
      <w:t>5</w:t>
    </w:r>
    <w:r>
      <w:rPr>
        <w:noProof/>
      </w:rPr>
      <w:fldChar w:fldCharType="end"/>
    </w:r>
  </w:p>
  <w:p w:rsidR="00887932" w:rsidRDefault="0088793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7932" w:rsidRDefault="00887932">
    <w:pPr>
      <w:pStyle w:val="Header"/>
      <w:jc w:val="center"/>
    </w:pPr>
  </w:p>
  <w:p w:rsidR="00887932" w:rsidRDefault="008879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E7881"/>
    <w:multiLevelType w:val="hybridMultilevel"/>
    <w:tmpl w:val="6344B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B35FF3"/>
    <w:multiLevelType w:val="hybridMultilevel"/>
    <w:tmpl w:val="07DA7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B00CC6"/>
    <w:multiLevelType w:val="hybridMultilevel"/>
    <w:tmpl w:val="07DA7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01417C"/>
    <w:multiLevelType w:val="hybridMultilevel"/>
    <w:tmpl w:val="07DA7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zEwMjQ3NrAwN7NQ0lEKTi0uzszPAykwrAUABgsnmywAAAA="/>
  </w:docVars>
  <w:rsids>
    <w:rsidRoot w:val="00F2250A"/>
    <w:rsid w:val="00025363"/>
    <w:rsid w:val="0003410A"/>
    <w:rsid w:val="0003548B"/>
    <w:rsid w:val="000434F6"/>
    <w:rsid w:val="0004736A"/>
    <w:rsid w:val="00056323"/>
    <w:rsid w:val="000606E1"/>
    <w:rsid w:val="00065154"/>
    <w:rsid w:val="00065C7C"/>
    <w:rsid w:val="000756B9"/>
    <w:rsid w:val="0007637F"/>
    <w:rsid w:val="0008501D"/>
    <w:rsid w:val="000927B3"/>
    <w:rsid w:val="000976CE"/>
    <w:rsid w:val="000A0050"/>
    <w:rsid w:val="000A411F"/>
    <w:rsid w:val="000B07ED"/>
    <w:rsid w:val="000B1A5C"/>
    <w:rsid w:val="000B2457"/>
    <w:rsid w:val="000B26C4"/>
    <w:rsid w:val="000B41F5"/>
    <w:rsid w:val="000B6FEF"/>
    <w:rsid w:val="000D19FA"/>
    <w:rsid w:val="000D1B33"/>
    <w:rsid w:val="000D4F4D"/>
    <w:rsid w:val="000E08E0"/>
    <w:rsid w:val="000F1D3F"/>
    <w:rsid w:val="001067C6"/>
    <w:rsid w:val="0011306B"/>
    <w:rsid w:val="00124E33"/>
    <w:rsid w:val="00127263"/>
    <w:rsid w:val="0013302C"/>
    <w:rsid w:val="00147322"/>
    <w:rsid w:val="00154998"/>
    <w:rsid w:val="00161809"/>
    <w:rsid w:val="001619E5"/>
    <w:rsid w:val="00161DA1"/>
    <w:rsid w:val="00162A3A"/>
    <w:rsid w:val="00164DE5"/>
    <w:rsid w:val="00172969"/>
    <w:rsid w:val="00177722"/>
    <w:rsid w:val="0018061C"/>
    <w:rsid w:val="0018288A"/>
    <w:rsid w:val="00182FCD"/>
    <w:rsid w:val="001863FA"/>
    <w:rsid w:val="001916B2"/>
    <w:rsid w:val="001919EA"/>
    <w:rsid w:val="001A468C"/>
    <w:rsid w:val="001B65D9"/>
    <w:rsid w:val="001C77B4"/>
    <w:rsid w:val="001D4490"/>
    <w:rsid w:val="001E3F56"/>
    <w:rsid w:val="001E6255"/>
    <w:rsid w:val="001E7076"/>
    <w:rsid w:val="001E71FD"/>
    <w:rsid w:val="001F7424"/>
    <w:rsid w:val="00202A76"/>
    <w:rsid w:val="0021051C"/>
    <w:rsid w:val="002123DD"/>
    <w:rsid w:val="00212AB1"/>
    <w:rsid w:val="00214A66"/>
    <w:rsid w:val="00223AA2"/>
    <w:rsid w:val="002300C6"/>
    <w:rsid w:val="00244FB9"/>
    <w:rsid w:val="00250426"/>
    <w:rsid w:val="00251DDD"/>
    <w:rsid w:val="00254413"/>
    <w:rsid w:val="00255278"/>
    <w:rsid w:val="002558E2"/>
    <w:rsid w:val="002606FE"/>
    <w:rsid w:val="00260C7C"/>
    <w:rsid w:val="002613B9"/>
    <w:rsid w:val="00280A83"/>
    <w:rsid w:val="00286513"/>
    <w:rsid w:val="0029017C"/>
    <w:rsid w:val="002971A0"/>
    <w:rsid w:val="002A06FC"/>
    <w:rsid w:val="002A5358"/>
    <w:rsid w:val="002C1F85"/>
    <w:rsid w:val="002C4C62"/>
    <w:rsid w:val="002D52D9"/>
    <w:rsid w:val="002D6A5D"/>
    <w:rsid w:val="002D7184"/>
    <w:rsid w:val="002D7E4C"/>
    <w:rsid w:val="002E03BD"/>
    <w:rsid w:val="002E1578"/>
    <w:rsid w:val="002E2D14"/>
    <w:rsid w:val="00304A2E"/>
    <w:rsid w:val="00331B72"/>
    <w:rsid w:val="00334F86"/>
    <w:rsid w:val="003422DE"/>
    <w:rsid w:val="003538DB"/>
    <w:rsid w:val="0035568C"/>
    <w:rsid w:val="0036112B"/>
    <w:rsid w:val="00377240"/>
    <w:rsid w:val="00384349"/>
    <w:rsid w:val="0039114F"/>
    <w:rsid w:val="003A0CB8"/>
    <w:rsid w:val="003A4A3B"/>
    <w:rsid w:val="003A7C87"/>
    <w:rsid w:val="003B05A0"/>
    <w:rsid w:val="003B11ED"/>
    <w:rsid w:val="003B506F"/>
    <w:rsid w:val="003B5A37"/>
    <w:rsid w:val="003B6D35"/>
    <w:rsid w:val="003C15F4"/>
    <w:rsid w:val="003C4A49"/>
    <w:rsid w:val="003F21D0"/>
    <w:rsid w:val="003F290E"/>
    <w:rsid w:val="003F6134"/>
    <w:rsid w:val="00401B35"/>
    <w:rsid w:val="004032BB"/>
    <w:rsid w:val="00411094"/>
    <w:rsid w:val="00412726"/>
    <w:rsid w:val="00413446"/>
    <w:rsid w:val="00413761"/>
    <w:rsid w:val="004146C9"/>
    <w:rsid w:val="00415E58"/>
    <w:rsid w:val="00425BDB"/>
    <w:rsid w:val="00426154"/>
    <w:rsid w:val="00426A5F"/>
    <w:rsid w:val="00427136"/>
    <w:rsid w:val="0042718D"/>
    <w:rsid w:val="00430770"/>
    <w:rsid w:val="004317F3"/>
    <w:rsid w:val="00454681"/>
    <w:rsid w:val="004609BD"/>
    <w:rsid w:val="00464B6B"/>
    <w:rsid w:val="00483840"/>
    <w:rsid w:val="004840A9"/>
    <w:rsid w:val="00484C7F"/>
    <w:rsid w:val="00491568"/>
    <w:rsid w:val="0049161E"/>
    <w:rsid w:val="00493F86"/>
    <w:rsid w:val="004A0983"/>
    <w:rsid w:val="004C02B3"/>
    <w:rsid w:val="004C11E8"/>
    <w:rsid w:val="004E496F"/>
    <w:rsid w:val="004F01E9"/>
    <w:rsid w:val="004F09E9"/>
    <w:rsid w:val="00501A5D"/>
    <w:rsid w:val="0051696B"/>
    <w:rsid w:val="00526D19"/>
    <w:rsid w:val="00527DF8"/>
    <w:rsid w:val="00534DCF"/>
    <w:rsid w:val="00535693"/>
    <w:rsid w:val="0053635B"/>
    <w:rsid w:val="005368C4"/>
    <w:rsid w:val="00541333"/>
    <w:rsid w:val="00545B89"/>
    <w:rsid w:val="00564A5B"/>
    <w:rsid w:val="00564FC9"/>
    <w:rsid w:val="005668AF"/>
    <w:rsid w:val="005679A4"/>
    <w:rsid w:val="00570A19"/>
    <w:rsid w:val="00582067"/>
    <w:rsid w:val="0058362C"/>
    <w:rsid w:val="00584CE2"/>
    <w:rsid w:val="00592F43"/>
    <w:rsid w:val="005A14CA"/>
    <w:rsid w:val="005A3187"/>
    <w:rsid w:val="005B5DCF"/>
    <w:rsid w:val="005B5FFB"/>
    <w:rsid w:val="005C135E"/>
    <w:rsid w:val="005E55D6"/>
    <w:rsid w:val="00603AD8"/>
    <w:rsid w:val="00606A55"/>
    <w:rsid w:val="00612EB7"/>
    <w:rsid w:val="0061666A"/>
    <w:rsid w:val="00616E8E"/>
    <w:rsid w:val="006443F1"/>
    <w:rsid w:val="0065128D"/>
    <w:rsid w:val="006520C0"/>
    <w:rsid w:val="00660554"/>
    <w:rsid w:val="00665650"/>
    <w:rsid w:val="006807B2"/>
    <w:rsid w:val="0068618D"/>
    <w:rsid w:val="00686B68"/>
    <w:rsid w:val="0069284E"/>
    <w:rsid w:val="00694E83"/>
    <w:rsid w:val="006A4BC5"/>
    <w:rsid w:val="006C0638"/>
    <w:rsid w:val="006C0EF8"/>
    <w:rsid w:val="006C43D5"/>
    <w:rsid w:val="006C7312"/>
    <w:rsid w:val="006D2058"/>
    <w:rsid w:val="006D2E5F"/>
    <w:rsid w:val="006D344D"/>
    <w:rsid w:val="006D507A"/>
    <w:rsid w:val="006E38D1"/>
    <w:rsid w:val="006E53EE"/>
    <w:rsid w:val="006F2C69"/>
    <w:rsid w:val="00707F37"/>
    <w:rsid w:val="007171E1"/>
    <w:rsid w:val="00721CD4"/>
    <w:rsid w:val="007239BD"/>
    <w:rsid w:val="007325E9"/>
    <w:rsid w:val="00734653"/>
    <w:rsid w:val="00736155"/>
    <w:rsid w:val="00742904"/>
    <w:rsid w:val="007468FF"/>
    <w:rsid w:val="0075035D"/>
    <w:rsid w:val="007526B7"/>
    <w:rsid w:val="00752D59"/>
    <w:rsid w:val="00755B7A"/>
    <w:rsid w:val="007638B2"/>
    <w:rsid w:val="007711AB"/>
    <w:rsid w:val="00780788"/>
    <w:rsid w:val="00784567"/>
    <w:rsid w:val="007858EF"/>
    <w:rsid w:val="0079728B"/>
    <w:rsid w:val="007A0047"/>
    <w:rsid w:val="007B2788"/>
    <w:rsid w:val="007D44B5"/>
    <w:rsid w:val="007D7CB3"/>
    <w:rsid w:val="007E30F6"/>
    <w:rsid w:val="007F46C0"/>
    <w:rsid w:val="007F70FE"/>
    <w:rsid w:val="00803CB9"/>
    <w:rsid w:val="00803F74"/>
    <w:rsid w:val="008068D3"/>
    <w:rsid w:val="00807C33"/>
    <w:rsid w:val="00811DBD"/>
    <w:rsid w:val="00811FC1"/>
    <w:rsid w:val="008127A4"/>
    <w:rsid w:val="00814FC1"/>
    <w:rsid w:val="00816F03"/>
    <w:rsid w:val="008277CB"/>
    <w:rsid w:val="00831821"/>
    <w:rsid w:val="00833302"/>
    <w:rsid w:val="00833EB8"/>
    <w:rsid w:val="008376C9"/>
    <w:rsid w:val="00844C01"/>
    <w:rsid w:val="00845CE5"/>
    <w:rsid w:val="008501AB"/>
    <w:rsid w:val="00861C84"/>
    <w:rsid w:val="00862A78"/>
    <w:rsid w:val="00872CAB"/>
    <w:rsid w:val="00873BF8"/>
    <w:rsid w:val="008748C5"/>
    <w:rsid w:val="00876CCA"/>
    <w:rsid w:val="00887932"/>
    <w:rsid w:val="00893007"/>
    <w:rsid w:val="00896B88"/>
    <w:rsid w:val="008B15E8"/>
    <w:rsid w:val="008B39B7"/>
    <w:rsid w:val="008B72C9"/>
    <w:rsid w:val="008C5223"/>
    <w:rsid w:val="008D5750"/>
    <w:rsid w:val="008F0923"/>
    <w:rsid w:val="008F3A6B"/>
    <w:rsid w:val="008F6A52"/>
    <w:rsid w:val="009000C8"/>
    <w:rsid w:val="00901166"/>
    <w:rsid w:val="0090735B"/>
    <w:rsid w:val="009127E2"/>
    <w:rsid w:val="00916093"/>
    <w:rsid w:val="00935729"/>
    <w:rsid w:val="00945031"/>
    <w:rsid w:val="00945B60"/>
    <w:rsid w:val="00952CE8"/>
    <w:rsid w:val="00954E44"/>
    <w:rsid w:val="009553E7"/>
    <w:rsid w:val="00965F1D"/>
    <w:rsid w:val="00982C8B"/>
    <w:rsid w:val="009848D4"/>
    <w:rsid w:val="00987FE7"/>
    <w:rsid w:val="009A5F26"/>
    <w:rsid w:val="009B3AA4"/>
    <w:rsid w:val="009B6498"/>
    <w:rsid w:val="009C1AC7"/>
    <w:rsid w:val="009C29A5"/>
    <w:rsid w:val="009C5CEC"/>
    <w:rsid w:val="009C7E40"/>
    <w:rsid w:val="009D52DD"/>
    <w:rsid w:val="009D5C6E"/>
    <w:rsid w:val="009E48E1"/>
    <w:rsid w:val="009E5A2E"/>
    <w:rsid w:val="009F4681"/>
    <w:rsid w:val="00A0433D"/>
    <w:rsid w:val="00A12832"/>
    <w:rsid w:val="00A15B92"/>
    <w:rsid w:val="00A173FF"/>
    <w:rsid w:val="00A33C07"/>
    <w:rsid w:val="00A3699F"/>
    <w:rsid w:val="00A457F7"/>
    <w:rsid w:val="00A565E6"/>
    <w:rsid w:val="00A611B9"/>
    <w:rsid w:val="00A61EC9"/>
    <w:rsid w:val="00A64D1A"/>
    <w:rsid w:val="00A65212"/>
    <w:rsid w:val="00A666C5"/>
    <w:rsid w:val="00A74690"/>
    <w:rsid w:val="00A82C7B"/>
    <w:rsid w:val="00A87B25"/>
    <w:rsid w:val="00A90598"/>
    <w:rsid w:val="00AB2137"/>
    <w:rsid w:val="00AB6FAA"/>
    <w:rsid w:val="00AB781A"/>
    <w:rsid w:val="00AC126E"/>
    <w:rsid w:val="00AC71F6"/>
    <w:rsid w:val="00AD17E8"/>
    <w:rsid w:val="00AE708E"/>
    <w:rsid w:val="00B206E4"/>
    <w:rsid w:val="00B251EB"/>
    <w:rsid w:val="00B253DF"/>
    <w:rsid w:val="00B27D85"/>
    <w:rsid w:val="00B3310A"/>
    <w:rsid w:val="00B36107"/>
    <w:rsid w:val="00B465A6"/>
    <w:rsid w:val="00B5235E"/>
    <w:rsid w:val="00B54BC3"/>
    <w:rsid w:val="00B557B8"/>
    <w:rsid w:val="00B71CA5"/>
    <w:rsid w:val="00B755FD"/>
    <w:rsid w:val="00B86D75"/>
    <w:rsid w:val="00B87C26"/>
    <w:rsid w:val="00B94E58"/>
    <w:rsid w:val="00B9724A"/>
    <w:rsid w:val="00BA09BD"/>
    <w:rsid w:val="00BA5EC4"/>
    <w:rsid w:val="00BA754E"/>
    <w:rsid w:val="00BB3445"/>
    <w:rsid w:val="00BB3FC7"/>
    <w:rsid w:val="00BB464C"/>
    <w:rsid w:val="00BC247F"/>
    <w:rsid w:val="00BC3C1D"/>
    <w:rsid w:val="00BC43A4"/>
    <w:rsid w:val="00BC47BC"/>
    <w:rsid w:val="00BC5D7C"/>
    <w:rsid w:val="00BC722B"/>
    <w:rsid w:val="00BD1907"/>
    <w:rsid w:val="00BE59F8"/>
    <w:rsid w:val="00BE7BF8"/>
    <w:rsid w:val="00BF02E6"/>
    <w:rsid w:val="00BF188E"/>
    <w:rsid w:val="00BF1F5B"/>
    <w:rsid w:val="00BF368E"/>
    <w:rsid w:val="00C0062F"/>
    <w:rsid w:val="00C024BD"/>
    <w:rsid w:val="00C046D2"/>
    <w:rsid w:val="00C05E97"/>
    <w:rsid w:val="00C12057"/>
    <w:rsid w:val="00C15932"/>
    <w:rsid w:val="00C16236"/>
    <w:rsid w:val="00C2033E"/>
    <w:rsid w:val="00C22442"/>
    <w:rsid w:val="00C26B12"/>
    <w:rsid w:val="00C27E1C"/>
    <w:rsid w:val="00C27FA0"/>
    <w:rsid w:val="00C56619"/>
    <w:rsid w:val="00C600A7"/>
    <w:rsid w:val="00C62930"/>
    <w:rsid w:val="00C658DB"/>
    <w:rsid w:val="00C66248"/>
    <w:rsid w:val="00C71D81"/>
    <w:rsid w:val="00C83309"/>
    <w:rsid w:val="00C8503F"/>
    <w:rsid w:val="00C91EA7"/>
    <w:rsid w:val="00CA1798"/>
    <w:rsid w:val="00CA3525"/>
    <w:rsid w:val="00CA3E8F"/>
    <w:rsid w:val="00CB27B6"/>
    <w:rsid w:val="00CC147D"/>
    <w:rsid w:val="00CC2C20"/>
    <w:rsid w:val="00CF3B98"/>
    <w:rsid w:val="00D00006"/>
    <w:rsid w:val="00D103D0"/>
    <w:rsid w:val="00D11C16"/>
    <w:rsid w:val="00D16B37"/>
    <w:rsid w:val="00D16D9C"/>
    <w:rsid w:val="00D17E6C"/>
    <w:rsid w:val="00D2678E"/>
    <w:rsid w:val="00D27B2F"/>
    <w:rsid w:val="00D37210"/>
    <w:rsid w:val="00D43DF8"/>
    <w:rsid w:val="00D52714"/>
    <w:rsid w:val="00D530BF"/>
    <w:rsid w:val="00D54317"/>
    <w:rsid w:val="00D5734A"/>
    <w:rsid w:val="00D64998"/>
    <w:rsid w:val="00D66DBB"/>
    <w:rsid w:val="00D739CA"/>
    <w:rsid w:val="00D75B0A"/>
    <w:rsid w:val="00D777CC"/>
    <w:rsid w:val="00D860C3"/>
    <w:rsid w:val="00D914C9"/>
    <w:rsid w:val="00D94AD8"/>
    <w:rsid w:val="00DA32C4"/>
    <w:rsid w:val="00DA3D1A"/>
    <w:rsid w:val="00DA4C74"/>
    <w:rsid w:val="00DB467E"/>
    <w:rsid w:val="00DB7192"/>
    <w:rsid w:val="00DC4EFD"/>
    <w:rsid w:val="00DD30F2"/>
    <w:rsid w:val="00DE56A5"/>
    <w:rsid w:val="00DF1886"/>
    <w:rsid w:val="00DF31C6"/>
    <w:rsid w:val="00DF71AE"/>
    <w:rsid w:val="00E02E9E"/>
    <w:rsid w:val="00E138D0"/>
    <w:rsid w:val="00E16477"/>
    <w:rsid w:val="00E241EB"/>
    <w:rsid w:val="00E242D8"/>
    <w:rsid w:val="00E27B47"/>
    <w:rsid w:val="00E402E6"/>
    <w:rsid w:val="00E420ED"/>
    <w:rsid w:val="00E51993"/>
    <w:rsid w:val="00E5251C"/>
    <w:rsid w:val="00E52950"/>
    <w:rsid w:val="00E52D62"/>
    <w:rsid w:val="00E55A94"/>
    <w:rsid w:val="00E605C2"/>
    <w:rsid w:val="00E61471"/>
    <w:rsid w:val="00E70EBC"/>
    <w:rsid w:val="00E870E6"/>
    <w:rsid w:val="00EA077E"/>
    <w:rsid w:val="00EA1C9F"/>
    <w:rsid w:val="00EA4BF1"/>
    <w:rsid w:val="00EA681A"/>
    <w:rsid w:val="00EB0BFE"/>
    <w:rsid w:val="00EB1CCF"/>
    <w:rsid w:val="00EB751B"/>
    <w:rsid w:val="00EC4C29"/>
    <w:rsid w:val="00ED0A34"/>
    <w:rsid w:val="00ED27CA"/>
    <w:rsid w:val="00EE33C3"/>
    <w:rsid w:val="00EE519B"/>
    <w:rsid w:val="00EF1722"/>
    <w:rsid w:val="00EF3AC8"/>
    <w:rsid w:val="00EF52DB"/>
    <w:rsid w:val="00F04ABF"/>
    <w:rsid w:val="00F137EB"/>
    <w:rsid w:val="00F2250A"/>
    <w:rsid w:val="00F26BFC"/>
    <w:rsid w:val="00F302E5"/>
    <w:rsid w:val="00F31477"/>
    <w:rsid w:val="00F5153D"/>
    <w:rsid w:val="00F63F31"/>
    <w:rsid w:val="00F74583"/>
    <w:rsid w:val="00F747A6"/>
    <w:rsid w:val="00F84F09"/>
    <w:rsid w:val="00F917D2"/>
    <w:rsid w:val="00F94D2B"/>
    <w:rsid w:val="00F952CB"/>
    <w:rsid w:val="00F96268"/>
    <w:rsid w:val="00F9650F"/>
    <w:rsid w:val="00FA2743"/>
    <w:rsid w:val="00FA3070"/>
    <w:rsid w:val="00FA3C61"/>
    <w:rsid w:val="00FA424E"/>
    <w:rsid w:val="00FA69B4"/>
    <w:rsid w:val="00FB0506"/>
    <w:rsid w:val="00FC0ADD"/>
    <w:rsid w:val="00FC2250"/>
    <w:rsid w:val="00FC54A0"/>
    <w:rsid w:val="00FC5BB9"/>
    <w:rsid w:val="00FD440C"/>
    <w:rsid w:val="00FE27F9"/>
    <w:rsid w:val="00FE29B8"/>
    <w:rsid w:val="00FE6BD5"/>
    <w:rsid w:val="00FE7B75"/>
    <w:rsid w:val="00FF3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38D1"/>
    <w:pPr>
      <w:keepNext/>
      <w:spacing w:before="240" w:after="60"/>
      <w:outlineLvl w:val="1"/>
    </w:pPr>
    <w:rPr>
      <w:rFonts w:ascii="Calibri Light" w:eastAsia="MS Gothic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2250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8"/>
      <w:szCs w:val="28"/>
    </w:rPr>
  </w:style>
  <w:style w:type="character" w:customStyle="1" w:styleId="FooterChar">
    <w:name w:val="Footer Char"/>
    <w:link w:val="Footer"/>
    <w:uiPriority w:val="99"/>
    <w:rsid w:val="00F2250A"/>
    <w:rPr>
      <w:rFonts w:ascii="Times New Roman" w:eastAsia="Times New Roman" w:hAnsi="Times New Roman"/>
      <w:sz w:val="28"/>
      <w:szCs w:val="28"/>
    </w:rPr>
  </w:style>
  <w:style w:type="character" w:styleId="PageNumber">
    <w:name w:val="page number"/>
    <w:uiPriority w:val="99"/>
    <w:rsid w:val="00F2250A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2250A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8"/>
      <w:szCs w:val="28"/>
    </w:rPr>
  </w:style>
  <w:style w:type="character" w:customStyle="1" w:styleId="HeaderChar">
    <w:name w:val="Header Char"/>
    <w:link w:val="Header"/>
    <w:uiPriority w:val="99"/>
    <w:rsid w:val="00F2250A"/>
    <w:rPr>
      <w:rFonts w:ascii="Times New Roman" w:eastAsia="Times New Roman" w:hAnsi="Times New Roman"/>
      <w:sz w:val="28"/>
      <w:szCs w:val="28"/>
    </w:rPr>
  </w:style>
  <w:style w:type="table" w:styleId="TableGrid">
    <w:name w:val="Table Grid"/>
    <w:basedOn w:val="TableNormal"/>
    <w:uiPriority w:val="59"/>
    <w:rsid w:val="00F2250A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49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5499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16D9C"/>
    <w:rPr>
      <w:color w:val="0563C1"/>
      <w:u w:val="single"/>
    </w:rPr>
  </w:style>
  <w:style w:type="character" w:customStyle="1" w:styleId="text">
    <w:name w:val="text"/>
    <w:rsid w:val="0039114F"/>
  </w:style>
  <w:style w:type="character" w:customStyle="1" w:styleId="card-send-timesendtime">
    <w:name w:val="card-send-time__sendtime"/>
    <w:rsid w:val="0039114F"/>
  </w:style>
  <w:style w:type="character" w:customStyle="1" w:styleId="Heading2Char">
    <w:name w:val="Heading 2 Char"/>
    <w:link w:val="Heading2"/>
    <w:uiPriority w:val="9"/>
    <w:rsid w:val="006E38D1"/>
    <w:rPr>
      <w:rFonts w:ascii="Calibri Light" w:eastAsia="MS Gothic" w:hAnsi="Calibri Light" w:cs="Times New Roman"/>
      <w:b/>
      <w:bCs/>
      <w:i/>
      <w:iCs/>
      <w:sz w:val="28"/>
      <w:szCs w:val="28"/>
      <w:lang w:eastAsia="en-US"/>
    </w:rPr>
  </w:style>
  <w:style w:type="paragraph" w:customStyle="1" w:styleId="CharChar8">
    <w:name w:val="Char Char8"/>
    <w:basedOn w:val="Normal"/>
    <w:next w:val="Normal"/>
    <w:autoRedefine/>
    <w:semiHidden/>
    <w:rsid w:val="00582067"/>
    <w:pPr>
      <w:spacing w:before="120" w:after="120" w:line="312" w:lineRule="auto"/>
    </w:pPr>
    <w:rPr>
      <w:rFonts w:ascii="Times New Roman" w:eastAsia="Times New Roman" w:hAnsi="Times New Roman"/>
      <w:sz w:val="28"/>
    </w:rPr>
  </w:style>
  <w:style w:type="character" w:customStyle="1" w:styleId="Other">
    <w:name w:val="Other_"/>
    <w:link w:val="Other0"/>
    <w:rsid w:val="000F1D3F"/>
    <w:rPr>
      <w:rFonts w:ascii="Times New Roman" w:eastAsia="Times New Roman" w:hAnsi="Times New Roman"/>
      <w:color w:val="212124"/>
      <w:sz w:val="26"/>
      <w:szCs w:val="26"/>
    </w:rPr>
  </w:style>
  <w:style w:type="paragraph" w:customStyle="1" w:styleId="Other0">
    <w:name w:val="Other"/>
    <w:basedOn w:val="Normal"/>
    <w:link w:val="Other"/>
    <w:rsid w:val="000F1D3F"/>
    <w:pPr>
      <w:widowControl w:val="0"/>
      <w:spacing w:after="100" w:line="262" w:lineRule="auto"/>
      <w:ind w:firstLine="400"/>
    </w:pPr>
    <w:rPr>
      <w:rFonts w:ascii="Times New Roman" w:eastAsia="Times New Roman" w:hAnsi="Times New Roman"/>
      <w:color w:val="212124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38D1"/>
    <w:pPr>
      <w:keepNext/>
      <w:spacing w:before="240" w:after="60"/>
      <w:outlineLvl w:val="1"/>
    </w:pPr>
    <w:rPr>
      <w:rFonts w:ascii="Calibri Light" w:eastAsia="MS Gothic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F2250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8"/>
      <w:szCs w:val="28"/>
    </w:rPr>
  </w:style>
  <w:style w:type="character" w:customStyle="1" w:styleId="FooterChar">
    <w:name w:val="Footer Char"/>
    <w:link w:val="Footer"/>
    <w:uiPriority w:val="99"/>
    <w:rsid w:val="00F2250A"/>
    <w:rPr>
      <w:rFonts w:ascii="Times New Roman" w:eastAsia="Times New Roman" w:hAnsi="Times New Roman"/>
      <w:sz w:val="28"/>
      <w:szCs w:val="28"/>
    </w:rPr>
  </w:style>
  <w:style w:type="character" w:styleId="PageNumber">
    <w:name w:val="page number"/>
    <w:uiPriority w:val="99"/>
    <w:rsid w:val="00F2250A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F2250A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/>
      <w:sz w:val="28"/>
      <w:szCs w:val="28"/>
    </w:rPr>
  </w:style>
  <w:style w:type="character" w:customStyle="1" w:styleId="HeaderChar">
    <w:name w:val="Header Char"/>
    <w:link w:val="Header"/>
    <w:uiPriority w:val="99"/>
    <w:rsid w:val="00F2250A"/>
    <w:rPr>
      <w:rFonts w:ascii="Times New Roman" w:eastAsia="Times New Roman" w:hAnsi="Times New Roman"/>
      <w:sz w:val="28"/>
      <w:szCs w:val="28"/>
    </w:rPr>
  </w:style>
  <w:style w:type="table" w:styleId="TableGrid">
    <w:name w:val="Table Grid"/>
    <w:basedOn w:val="TableNormal"/>
    <w:uiPriority w:val="59"/>
    <w:rsid w:val="00F2250A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49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5499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16D9C"/>
    <w:rPr>
      <w:color w:val="0563C1"/>
      <w:u w:val="single"/>
    </w:rPr>
  </w:style>
  <w:style w:type="character" w:customStyle="1" w:styleId="text">
    <w:name w:val="text"/>
    <w:rsid w:val="0039114F"/>
  </w:style>
  <w:style w:type="character" w:customStyle="1" w:styleId="card-send-timesendtime">
    <w:name w:val="card-send-time__sendtime"/>
    <w:rsid w:val="0039114F"/>
  </w:style>
  <w:style w:type="character" w:customStyle="1" w:styleId="Heading2Char">
    <w:name w:val="Heading 2 Char"/>
    <w:link w:val="Heading2"/>
    <w:uiPriority w:val="9"/>
    <w:rsid w:val="006E38D1"/>
    <w:rPr>
      <w:rFonts w:ascii="Calibri Light" w:eastAsia="MS Gothic" w:hAnsi="Calibri Light" w:cs="Times New Roman"/>
      <w:b/>
      <w:bCs/>
      <w:i/>
      <w:iCs/>
      <w:sz w:val="28"/>
      <w:szCs w:val="28"/>
      <w:lang w:eastAsia="en-US"/>
    </w:rPr>
  </w:style>
  <w:style w:type="paragraph" w:customStyle="1" w:styleId="CharChar8">
    <w:name w:val="Char Char8"/>
    <w:basedOn w:val="Normal"/>
    <w:next w:val="Normal"/>
    <w:autoRedefine/>
    <w:semiHidden/>
    <w:rsid w:val="00582067"/>
    <w:pPr>
      <w:spacing w:before="120" w:after="120" w:line="312" w:lineRule="auto"/>
    </w:pPr>
    <w:rPr>
      <w:rFonts w:ascii="Times New Roman" w:eastAsia="Times New Roman" w:hAnsi="Times New Roman"/>
      <w:sz w:val="28"/>
    </w:rPr>
  </w:style>
  <w:style w:type="character" w:customStyle="1" w:styleId="Other">
    <w:name w:val="Other_"/>
    <w:link w:val="Other0"/>
    <w:rsid w:val="000F1D3F"/>
    <w:rPr>
      <w:rFonts w:ascii="Times New Roman" w:eastAsia="Times New Roman" w:hAnsi="Times New Roman"/>
      <w:color w:val="212124"/>
      <w:sz w:val="26"/>
      <w:szCs w:val="26"/>
    </w:rPr>
  </w:style>
  <w:style w:type="paragraph" w:customStyle="1" w:styleId="Other0">
    <w:name w:val="Other"/>
    <w:basedOn w:val="Normal"/>
    <w:link w:val="Other"/>
    <w:rsid w:val="000F1D3F"/>
    <w:pPr>
      <w:widowControl w:val="0"/>
      <w:spacing w:after="100" w:line="262" w:lineRule="auto"/>
      <w:ind w:firstLine="400"/>
    </w:pPr>
    <w:rPr>
      <w:rFonts w:ascii="Times New Roman" w:eastAsia="Times New Roman" w:hAnsi="Times New Roman"/>
      <w:color w:val="212124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99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40232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352444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9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9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019030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21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909545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0023807">
          <w:marLeft w:val="225"/>
          <w:marRight w:val="225"/>
          <w:marTop w:val="0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E3992A-8DEC-40A9-A55C-B935ADB099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6AB738-AAAC-41D0-B7EF-4C557FD1BB64}"/>
</file>

<file path=customXml/itemProps3.xml><?xml version="1.0" encoding="utf-8"?>
<ds:datastoreItem xmlns:ds="http://schemas.openxmlformats.org/officeDocument/2006/customXml" ds:itemID="{BE87C20C-46A2-415C-9921-956311BB791E}"/>
</file>

<file path=customXml/itemProps4.xml><?xml version="1.0" encoding="utf-8"?>
<ds:datastoreItem xmlns:ds="http://schemas.openxmlformats.org/officeDocument/2006/customXml" ds:itemID="{43BA66B0-C678-4B80-9C8D-45F422AF975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uong</Company>
  <LinksUpToDate>false</LinksUpToDate>
  <CharactersWithSpaces>3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</dc:creator>
  <cp:lastModifiedBy>THANH</cp:lastModifiedBy>
  <cp:revision>2</cp:revision>
  <cp:lastPrinted>2023-01-31T09:38:00Z</cp:lastPrinted>
  <dcterms:created xsi:type="dcterms:W3CDTF">2023-02-15T03:30:00Z</dcterms:created>
  <dcterms:modified xsi:type="dcterms:W3CDTF">2023-02-15T03:30:00Z</dcterms:modified>
</cp:coreProperties>
</file>